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igeria received a score of 53.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igeri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ia received a score of</w:t>
      </w:r>
      <w:r>
        <w:t xml:space="preserve"> </w:t>
      </w:r>
      <w:r>
        <w:rPr>
          <w:b/>
        </w:rPr>
        <w:t xml:space="preserve">62.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igeria received a score of 54.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igeria received a score of 30.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igeria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igeri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iger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igeri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iger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iger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igeri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igeri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iger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igeri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iger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igeria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igeri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Niger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Economic Census, Natural Resources Census, Livestock Census, Livestock and Aquaculture Census or Sample Agricultural Censu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 1986, 1987, 1991, 1993, 1997, 2004, 2005, 2007, 2008, 2009, 2010, 2011, 2013, 2016,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5, 1999, 2003, 2004, 2007, 2008, 2010, 2011, 2013, 2014, 2015, 2016, 2017,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ger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eria Country Report</dc:title>
  <dc:creator>SPI Team</dc:creator>
  <cp:keywords/>
  <dcterms:created xsi:type="dcterms:W3CDTF">2021-05-25T12:47:22Z</dcterms:created>
  <dcterms:modified xsi:type="dcterms:W3CDTF">2021-05-25T12: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